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E9999" w14:textId="77777777" w:rsidR="00022D43" w:rsidRDefault="00022D4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7"/>
        <w:gridCol w:w="4588"/>
        <w:gridCol w:w="4320"/>
        <w:gridCol w:w="4045"/>
      </w:tblGrid>
      <w:tr w:rsidR="008953C8" w14:paraId="3BB24CA5" w14:textId="77777777" w:rsidTr="003C30B2">
        <w:tc>
          <w:tcPr>
            <w:tcW w:w="4317" w:type="dxa"/>
          </w:tcPr>
          <w:p w14:paraId="06CF4011" w14:textId="61F964AA" w:rsidR="008953C8" w:rsidRPr="008953C8" w:rsidRDefault="008953C8" w:rsidP="008953C8">
            <w:pPr>
              <w:jc w:val="center"/>
              <w:rPr>
                <w:b/>
                <w:bCs/>
                <w:sz w:val="28"/>
                <w:szCs w:val="28"/>
              </w:rPr>
            </w:pPr>
            <w:r w:rsidRPr="008953C8">
              <w:rPr>
                <w:b/>
                <w:bCs/>
                <w:sz w:val="28"/>
                <w:szCs w:val="28"/>
              </w:rPr>
              <w:t>Prekindergarten &amp; Kindergarten</w:t>
            </w:r>
          </w:p>
        </w:tc>
        <w:tc>
          <w:tcPr>
            <w:tcW w:w="4588" w:type="dxa"/>
          </w:tcPr>
          <w:p w14:paraId="57D98F76" w14:textId="43D5E925" w:rsidR="008953C8" w:rsidRPr="008953C8" w:rsidRDefault="008953C8" w:rsidP="008953C8">
            <w:pPr>
              <w:jc w:val="center"/>
              <w:rPr>
                <w:b/>
                <w:bCs/>
                <w:sz w:val="28"/>
                <w:szCs w:val="28"/>
              </w:rPr>
            </w:pPr>
            <w:r w:rsidRPr="008953C8">
              <w:rPr>
                <w:b/>
                <w:bCs/>
                <w:sz w:val="28"/>
                <w:szCs w:val="28"/>
              </w:rPr>
              <w:t>Grade</w:t>
            </w:r>
            <w:r w:rsidR="006B7E43">
              <w:rPr>
                <w:b/>
                <w:bCs/>
                <w:sz w:val="28"/>
                <w:szCs w:val="28"/>
              </w:rPr>
              <w:t>s</w:t>
            </w:r>
            <w:r w:rsidRPr="008953C8">
              <w:rPr>
                <w:b/>
                <w:bCs/>
                <w:sz w:val="28"/>
                <w:szCs w:val="28"/>
              </w:rPr>
              <w:t xml:space="preserve"> 1 &amp; 2</w:t>
            </w:r>
          </w:p>
        </w:tc>
        <w:tc>
          <w:tcPr>
            <w:tcW w:w="4320" w:type="dxa"/>
          </w:tcPr>
          <w:p w14:paraId="5061800D" w14:textId="2875A209" w:rsidR="008953C8" w:rsidRPr="008953C8" w:rsidRDefault="008953C8" w:rsidP="008953C8">
            <w:pPr>
              <w:jc w:val="center"/>
              <w:rPr>
                <w:b/>
                <w:bCs/>
                <w:sz w:val="28"/>
                <w:szCs w:val="28"/>
              </w:rPr>
            </w:pPr>
            <w:r w:rsidRPr="008953C8">
              <w:rPr>
                <w:b/>
                <w:bCs/>
                <w:sz w:val="28"/>
                <w:szCs w:val="28"/>
              </w:rPr>
              <w:t>Grade</w:t>
            </w:r>
            <w:r w:rsidR="006B7E43">
              <w:rPr>
                <w:b/>
                <w:bCs/>
                <w:sz w:val="28"/>
                <w:szCs w:val="28"/>
              </w:rPr>
              <w:t>s</w:t>
            </w:r>
            <w:r w:rsidRPr="008953C8">
              <w:rPr>
                <w:b/>
                <w:bCs/>
                <w:sz w:val="28"/>
                <w:szCs w:val="28"/>
              </w:rPr>
              <w:t xml:space="preserve"> 3</w:t>
            </w:r>
            <w:r>
              <w:rPr>
                <w:b/>
                <w:bCs/>
                <w:sz w:val="28"/>
                <w:szCs w:val="28"/>
              </w:rPr>
              <w:t>-8</w:t>
            </w:r>
          </w:p>
        </w:tc>
        <w:tc>
          <w:tcPr>
            <w:tcW w:w="4045" w:type="dxa"/>
          </w:tcPr>
          <w:p w14:paraId="477A58ED" w14:textId="6B537E05" w:rsidR="008953C8" w:rsidRPr="008953C8" w:rsidRDefault="008953C8" w:rsidP="008953C8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rades 9-12</w:t>
            </w:r>
          </w:p>
        </w:tc>
      </w:tr>
      <w:tr w:rsidR="008953C8" w14:paraId="1C0E8B55" w14:textId="77777777" w:rsidTr="003C30B2">
        <w:tc>
          <w:tcPr>
            <w:tcW w:w="4317" w:type="dxa"/>
          </w:tcPr>
          <w:p w14:paraId="275AC580" w14:textId="7D2358F9" w:rsidR="008953C8" w:rsidRPr="008953C8" w:rsidRDefault="008953C8" w:rsidP="008953C8">
            <w:r w:rsidRPr="00223621">
              <w:rPr>
                <w:sz w:val="26"/>
                <w:szCs w:val="26"/>
                <w:lang w:val="en-US"/>
              </w:rPr>
              <w:t>1 Erasers White (Kindergarten only)</w:t>
            </w:r>
          </w:p>
        </w:tc>
        <w:tc>
          <w:tcPr>
            <w:tcW w:w="4588" w:type="dxa"/>
          </w:tcPr>
          <w:p w14:paraId="60577F1D" w14:textId="43877537" w:rsidR="008953C8" w:rsidRPr="008953C8" w:rsidRDefault="008953C8" w:rsidP="008953C8">
            <w:r w:rsidRPr="00BA53C6">
              <w:rPr>
                <w:sz w:val="26"/>
                <w:szCs w:val="26"/>
                <w:lang w:val="en-US"/>
              </w:rPr>
              <w:t>1</w:t>
            </w:r>
            <w:r w:rsidR="00210F9E">
              <w:rPr>
                <w:sz w:val="26"/>
                <w:szCs w:val="26"/>
                <w:lang w:val="en-US"/>
              </w:rPr>
              <w:t>0</w:t>
            </w:r>
            <w:r w:rsidRPr="00BA53C6">
              <w:rPr>
                <w:sz w:val="26"/>
                <w:szCs w:val="26"/>
                <w:lang w:val="en-US"/>
              </w:rPr>
              <w:t xml:space="preserve"> Pencils</w:t>
            </w:r>
            <w:r w:rsidR="00210F9E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320" w:type="dxa"/>
          </w:tcPr>
          <w:p w14:paraId="17B45D8B" w14:textId="169A4559" w:rsidR="008953C8" w:rsidRPr="008953C8" w:rsidRDefault="008953C8" w:rsidP="008953C8">
            <w:r w:rsidRPr="00146D61">
              <w:rPr>
                <w:sz w:val="26"/>
                <w:szCs w:val="26"/>
                <w:lang w:val="en-US"/>
              </w:rPr>
              <w:t>1</w:t>
            </w:r>
            <w:r w:rsidR="00210F9E">
              <w:rPr>
                <w:sz w:val="26"/>
                <w:szCs w:val="26"/>
                <w:lang w:val="en-US"/>
              </w:rPr>
              <w:t>0</w:t>
            </w:r>
            <w:r w:rsidRPr="00146D61">
              <w:rPr>
                <w:sz w:val="26"/>
                <w:szCs w:val="26"/>
                <w:lang w:val="en-US"/>
              </w:rPr>
              <w:t xml:space="preserve"> Pencils</w:t>
            </w:r>
          </w:p>
        </w:tc>
        <w:tc>
          <w:tcPr>
            <w:tcW w:w="4045" w:type="dxa"/>
          </w:tcPr>
          <w:p w14:paraId="7D756772" w14:textId="6F64703D" w:rsidR="008953C8" w:rsidRDefault="008953C8" w:rsidP="008953C8">
            <w:r w:rsidRPr="00D04E07">
              <w:rPr>
                <w:sz w:val="26"/>
                <w:szCs w:val="26"/>
                <w:lang w:val="en-US"/>
              </w:rPr>
              <w:t>1</w:t>
            </w:r>
            <w:r w:rsidR="00210F9E">
              <w:rPr>
                <w:sz w:val="26"/>
                <w:szCs w:val="26"/>
                <w:lang w:val="en-US"/>
              </w:rPr>
              <w:t>0</w:t>
            </w:r>
            <w:r w:rsidRPr="00D04E07">
              <w:rPr>
                <w:sz w:val="26"/>
                <w:szCs w:val="26"/>
                <w:lang w:val="en-US"/>
              </w:rPr>
              <w:t xml:space="preserve"> Pencils</w:t>
            </w:r>
          </w:p>
        </w:tc>
      </w:tr>
      <w:tr w:rsidR="008953C8" w14:paraId="774C523A" w14:textId="77777777" w:rsidTr="003C30B2">
        <w:tc>
          <w:tcPr>
            <w:tcW w:w="4317" w:type="dxa"/>
          </w:tcPr>
          <w:p w14:paraId="578575B6" w14:textId="50193FD1" w:rsidR="008953C8" w:rsidRPr="008953C8" w:rsidRDefault="008953C8" w:rsidP="008953C8">
            <w:r w:rsidRPr="00223621">
              <w:rPr>
                <w:sz w:val="26"/>
                <w:szCs w:val="26"/>
                <w:lang w:val="en-US"/>
              </w:rPr>
              <w:t>2 Large Glue Sticks</w:t>
            </w:r>
          </w:p>
        </w:tc>
        <w:tc>
          <w:tcPr>
            <w:tcW w:w="4588" w:type="dxa"/>
          </w:tcPr>
          <w:p w14:paraId="3601B064" w14:textId="0199CE9E" w:rsidR="008953C8" w:rsidRPr="008953C8" w:rsidRDefault="008953C8" w:rsidP="008953C8">
            <w:r w:rsidRPr="00BA53C6">
              <w:rPr>
                <w:sz w:val="26"/>
                <w:szCs w:val="26"/>
                <w:lang w:val="en-US"/>
              </w:rPr>
              <w:t>4 Erasers (white)</w:t>
            </w:r>
            <w:r w:rsidR="004C128A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320" w:type="dxa"/>
          </w:tcPr>
          <w:p w14:paraId="79D8CE08" w14:textId="3D7DEA45" w:rsidR="008953C8" w:rsidRPr="008953C8" w:rsidRDefault="008953C8" w:rsidP="008953C8">
            <w:r w:rsidRPr="00146D61">
              <w:rPr>
                <w:sz w:val="26"/>
                <w:szCs w:val="26"/>
                <w:lang w:val="en-US"/>
              </w:rPr>
              <w:t>4 Pens (2 blue &amp; 2 red)</w:t>
            </w:r>
          </w:p>
        </w:tc>
        <w:tc>
          <w:tcPr>
            <w:tcW w:w="4045" w:type="dxa"/>
          </w:tcPr>
          <w:p w14:paraId="0D6503B8" w14:textId="1BE6CD6F" w:rsidR="008953C8" w:rsidRDefault="008953C8" w:rsidP="008953C8">
            <w:r w:rsidRPr="00D04E07">
              <w:rPr>
                <w:sz w:val="26"/>
                <w:szCs w:val="26"/>
                <w:lang w:val="en-US"/>
              </w:rPr>
              <w:t>4 Pens (2 blue &amp; 2 red)</w:t>
            </w:r>
          </w:p>
        </w:tc>
      </w:tr>
      <w:tr w:rsidR="008953C8" w14:paraId="62E3B933" w14:textId="77777777" w:rsidTr="003C30B2">
        <w:tc>
          <w:tcPr>
            <w:tcW w:w="4317" w:type="dxa"/>
          </w:tcPr>
          <w:p w14:paraId="4ECC842C" w14:textId="73B21C66" w:rsidR="008953C8" w:rsidRPr="008953C8" w:rsidRDefault="008953C8" w:rsidP="008953C8">
            <w:r w:rsidRPr="00223621">
              <w:rPr>
                <w:sz w:val="26"/>
                <w:szCs w:val="26"/>
                <w:lang w:val="en-US"/>
              </w:rPr>
              <w:t xml:space="preserve">1 Pack 8 Basic </w:t>
            </w:r>
            <w:proofErr w:type="spellStart"/>
            <w:r w:rsidRPr="00223621">
              <w:rPr>
                <w:sz w:val="26"/>
                <w:szCs w:val="26"/>
                <w:lang w:val="en-US"/>
              </w:rPr>
              <w:t>Colour</w:t>
            </w:r>
            <w:proofErr w:type="spellEnd"/>
            <w:r w:rsidRPr="00223621">
              <w:rPr>
                <w:sz w:val="26"/>
                <w:szCs w:val="26"/>
                <w:lang w:val="en-US"/>
              </w:rPr>
              <w:t xml:space="preserve"> Markers (thick)</w:t>
            </w:r>
          </w:p>
        </w:tc>
        <w:tc>
          <w:tcPr>
            <w:tcW w:w="4588" w:type="dxa"/>
          </w:tcPr>
          <w:p w14:paraId="16F75D22" w14:textId="0288B6AB" w:rsidR="008953C8" w:rsidRPr="008953C8" w:rsidRDefault="008953C8" w:rsidP="008953C8">
            <w:r w:rsidRPr="00BA53C6">
              <w:rPr>
                <w:sz w:val="26"/>
                <w:szCs w:val="26"/>
                <w:lang w:val="en-US"/>
              </w:rPr>
              <w:t>2 Glue Sticks</w:t>
            </w:r>
            <w:r w:rsidR="004C128A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320" w:type="dxa"/>
          </w:tcPr>
          <w:p w14:paraId="2ABCB054" w14:textId="229125DF" w:rsidR="008953C8" w:rsidRPr="008953C8" w:rsidRDefault="008953C8" w:rsidP="008953C8">
            <w:r w:rsidRPr="00146D61">
              <w:rPr>
                <w:sz w:val="26"/>
                <w:szCs w:val="26"/>
                <w:lang w:val="en-US"/>
              </w:rPr>
              <w:t>4 Erasers (white)</w:t>
            </w:r>
          </w:p>
        </w:tc>
        <w:tc>
          <w:tcPr>
            <w:tcW w:w="4045" w:type="dxa"/>
          </w:tcPr>
          <w:p w14:paraId="23C54B3A" w14:textId="0063E91B" w:rsidR="008953C8" w:rsidRDefault="008953C8" w:rsidP="008953C8">
            <w:r w:rsidRPr="00D04E07">
              <w:rPr>
                <w:sz w:val="26"/>
                <w:szCs w:val="26"/>
                <w:lang w:val="en-US"/>
              </w:rPr>
              <w:t>4 Erasers (white)</w:t>
            </w:r>
          </w:p>
        </w:tc>
      </w:tr>
      <w:tr w:rsidR="008953C8" w14:paraId="7786256D" w14:textId="77777777" w:rsidTr="003C30B2">
        <w:tc>
          <w:tcPr>
            <w:tcW w:w="4317" w:type="dxa"/>
          </w:tcPr>
          <w:p w14:paraId="06CEB594" w14:textId="3048FA25" w:rsidR="008953C8" w:rsidRPr="008953C8" w:rsidRDefault="008953C8" w:rsidP="008953C8">
            <w:r w:rsidRPr="00223621">
              <w:rPr>
                <w:sz w:val="26"/>
                <w:szCs w:val="26"/>
                <w:lang w:val="en-US"/>
              </w:rPr>
              <w:t xml:space="preserve">1 Pack 8 Basic </w:t>
            </w:r>
            <w:proofErr w:type="spellStart"/>
            <w:r w:rsidRPr="00223621">
              <w:rPr>
                <w:sz w:val="26"/>
                <w:szCs w:val="26"/>
                <w:lang w:val="en-US"/>
              </w:rPr>
              <w:t>Colour</w:t>
            </w:r>
            <w:proofErr w:type="spellEnd"/>
            <w:r w:rsidRPr="00223621">
              <w:rPr>
                <w:sz w:val="26"/>
                <w:szCs w:val="26"/>
                <w:lang w:val="en-US"/>
              </w:rPr>
              <w:t xml:space="preserve"> Wax Crayons (Pre-</w:t>
            </w:r>
            <w:r>
              <w:rPr>
                <w:sz w:val="26"/>
                <w:szCs w:val="26"/>
                <w:lang w:val="en-US"/>
              </w:rPr>
              <w:t>K</w:t>
            </w:r>
            <w:r w:rsidRPr="00223621">
              <w:rPr>
                <w:sz w:val="26"/>
                <w:szCs w:val="26"/>
                <w:lang w:val="en-US"/>
              </w:rPr>
              <w:t>)</w:t>
            </w:r>
            <w:r w:rsidR="00210F9E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588" w:type="dxa"/>
          </w:tcPr>
          <w:p w14:paraId="4318AD8E" w14:textId="5DD6B8F0" w:rsidR="008953C8" w:rsidRPr="008953C8" w:rsidRDefault="008953C8" w:rsidP="008953C8">
            <w:r w:rsidRPr="00BA53C6">
              <w:rPr>
                <w:sz w:val="26"/>
                <w:szCs w:val="26"/>
                <w:lang w:val="en-US"/>
              </w:rPr>
              <w:t>1</w:t>
            </w:r>
            <w:r w:rsidR="00210F9E">
              <w:rPr>
                <w:sz w:val="26"/>
                <w:szCs w:val="26"/>
                <w:lang w:val="en-US"/>
              </w:rPr>
              <w:t>-</w:t>
            </w:r>
            <w:r w:rsidR="004C128A">
              <w:rPr>
                <w:sz w:val="26"/>
                <w:szCs w:val="26"/>
                <w:lang w:val="en-US"/>
              </w:rPr>
              <w:t xml:space="preserve">8 Basic </w:t>
            </w:r>
            <w:proofErr w:type="spellStart"/>
            <w:r w:rsidR="004C128A">
              <w:rPr>
                <w:sz w:val="26"/>
                <w:szCs w:val="26"/>
                <w:lang w:val="en-US"/>
              </w:rPr>
              <w:t>Colour</w:t>
            </w:r>
            <w:proofErr w:type="spellEnd"/>
            <w:r w:rsidR="004C128A">
              <w:rPr>
                <w:sz w:val="26"/>
                <w:szCs w:val="26"/>
                <w:lang w:val="en-US"/>
              </w:rPr>
              <w:t xml:space="preserve"> </w:t>
            </w:r>
            <w:r w:rsidRPr="00BA53C6">
              <w:rPr>
                <w:sz w:val="26"/>
                <w:szCs w:val="26"/>
                <w:lang w:val="en-US"/>
              </w:rPr>
              <w:t>Markers (thick)</w:t>
            </w:r>
            <w:r w:rsidR="004C128A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320" w:type="dxa"/>
          </w:tcPr>
          <w:p w14:paraId="24C702AB" w14:textId="35669675" w:rsidR="008953C8" w:rsidRPr="008953C8" w:rsidRDefault="008953C8" w:rsidP="008953C8">
            <w:r w:rsidRPr="00146D61">
              <w:rPr>
                <w:sz w:val="26"/>
                <w:szCs w:val="26"/>
                <w:lang w:val="en-US"/>
              </w:rPr>
              <w:t>2 Glue Sticks</w:t>
            </w:r>
          </w:p>
        </w:tc>
        <w:tc>
          <w:tcPr>
            <w:tcW w:w="4045" w:type="dxa"/>
          </w:tcPr>
          <w:p w14:paraId="1E99F1D5" w14:textId="77777777" w:rsidR="008953C8" w:rsidRDefault="008953C8" w:rsidP="008953C8">
            <w:pPr>
              <w:rPr>
                <w:sz w:val="26"/>
                <w:szCs w:val="26"/>
                <w:lang w:val="en-US"/>
              </w:rPr>
            </w:pPr>
            <w:r w:rsidRPr="00D04E07">
              <w:rPr>
                <w:sz w:val="26"/>
                <w:szCs w:val="26"/>
                <w:lang w:val="en-US"/>
              </w:rPr>
              <w:t>3 Binders (3 inch or zippered)</w:t>
            </w:r>
          </w:p>
          <w:p w14:paraId="01BE2B0C" w14:textId="36A8207E" w:rsidR="006D6D23" w:rsidRDefault="006D6D23" w:rsidP="008953C8">
            <w:r>
              <w:t>(3 x 10)</w:t>
            </w:r>
          </w:p>
        </w:tc>
      </w:tr>
      <w:tr w:rsidR="008953C8" w14:paraId="6767D9AD" w14:textId="77777777" w:rsidTr="003C30B2">
        <w:tc>
          <w:tcPr>
            <w:tcW w:w="4317" w:type="dxa"/>
          </w:tcPr>
          <w:p w14:paraId="17DD913C" w14:textId="5FD420DD" w:rsidR="008953C8" w:rsidRPr="008953C8" w:rsidRDefault="008953C8" w:rsidP="008953C8">
            <w:r w:rsidRPr="00223621">
              <w:rPr>
                <w:sz w:val="26"/>
                <w:szCs w:val="26"/>
                <w:lang w:val="en-US"/>
              </w:rPr>
              <w:t>1 Pack 24 Wax Crayons (Kindergarten)</w:t>
            </w:r>
          </w:p>
        </w:tc>
        <w:tc>
          <w:tcPr>
            <w:tcW w:w="4588" w:type="dxa"/>
          </w:tcPr>
          <w:p w14:paraId="2A1966AB" w14:textId="0B42BD57" w:rsidR="008953C8" w:rsidRPr="008953C8" w:rsidRDefault="008953C8" w:rsidP="008953C8">
            <w:r w:rsidRPr="00BA53C6">
              <w:rPr>
                <w:sz w:val="26"/>
                <w:szCs w:val="26"/>
                <w:lang w:val="en-US"/>
              </w:rPr>
              <w:t>1</w:t>
            </w:r>
            <w:r w:rsidR="00210F9E">
              <w:rPr>
                <w:sz w:val="26"/>
                <w:szCs w:val="26"/>
                <w:lang w:val="en-US"/>
              </w:rPr>
              <w:t xml:space="preserve">-24 </w:t>
            </w:r>
            <w:r w:rsidRPr="00BA53C6">
              <w:rPr>
                <w:sz w:val="26"/>
                <w:szCs w:val="26"/>
                <w:lang w:val="en-US"/>
              </w:rPr>
              <w:t>Pack Pencil Crayons</w:t>
            </w:r>
            <w:r w:rsidR="00210F9E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320" w:type="dxa"/>
          </w:tcPr>
          <w:p w14:paraId="2B84669E" w14:textId="70019828" w:rsidR="008953C8" w:rsidRPr="008953C8" w:rsidRDefault="008953C8" w:rsidP="008953C8">
            <w:r w:rsidRPr="00146D61">
              <w:rPr>
                <w:sz w:val="26"/>
                <w:szCs w:val="26"/>
                <w:lang w:val="en-US"/>
              </w:rPr>
              <w:t>1</w:t>
            </w:r>
            <w:r w:rsidR="00210F9E">
              <w:rPr>
                <w:sz w:val="26"/>
                <w:szCs w:val="26"/>
                <w:lang w:val="en-US"/>
              </w:rPr>
              <w:t>-</w:t>
            </w:r>
            <w:r w:rsidR="004C128A">
              <w:rPr>
                <w:sz w:val="26"/>
                <w:szCs w:val="26"/>
                <w:lang w:val="en-US"/>
              </w:rPr>
              <w:t xml:space="preserve">16 </w:t>
            </w:r>
            <w:r w:rsidRPr="00146D61">
              <w:rPr>
                <w:sz w:val="26"/>
                <w:szCs w:val="26"/>
                <w:lang w:val="en-US"/>
              </w:rPr>
              <w:t>Pack Markers</w:t>
            </w:r>
            <w:r w:rsidR="004C128A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045" w:type="dxa"/>
          </w:tcPr>
          <w:p w14:paraId="11619398" w14:textId="525D7474" w:rsidR="008953C8" w:rsidRDefault="008953C8" w:rsidP="008953C8">
            <w:r w:rsidRPr="00D04E07">
              <w:rPr>
                <w:sz w:val="26"/>
                <w:szCs w:val="26"/>
                <w:lang w:val="en-US"/>
              </w:rPr>
              <w:t>2 Packs Binder Dividers</w:t>
            </w:r>
          </w:p>
        </w:tc>
      </w:tr>
      <w:tr w:rsidR="008953C8" w14:paraId="38C32B8F" w14:textId="77777777" w:rsidTr="003C30B2">
        <w:tc>
          <w:tcPr>
            <w:tcW w:w="4317" w:type="dxa"/>
          </w:tcPr>
          <w:p w14:paraId="388787AD" w14:textId="67FDAA54" w:rsidR="008953C8" w:rsidRPr="008953C8" w:rsidRDefault="008953C8" w:rsidP="008953C8">
            <w:r w:rsidRPr="00223621">
              <w:rPr>
                <w:sz w:val="26"/>
                <w:szCs w:val="26"/>
                <w:lang w:val="en-US"/>
              </w:rPr>
              <w:t>1 Pencil Case</w:t>
            </w:r>
          </w:p>
        </w:tc>
        <w:tc>
          <w:tcPr>
            <w:tcW w:w="4588" w:type="dxa"/>
          </w:tcPr>
          <w:p w14:paraId="426CDA61" w14:textId="10283AF4" w:rsidR="008953C8" w:rsidRPr="008953C8" w:rsidRDefault="008953C8" w:rsidP="008953C8">
            <w:r w:rsidRPr="00BA53C6">
              <w:rPr>
                <w:sz w:val="26"/>
                <w:szCs w:val="26"/>
                <w:lang w:val="en-US"/>
              </w:rPr>
              <w:t>1</w:t>
            </w:r>
            <w:r w:rsidR="00210F9E">
              <w:rPr>
                <w:sz w:val="26"/>
                <w:szCs w:val="26"/>
                <w:lang w:val="en-US"/>
              </w:rPr>
              <w:t xml:space="preserve">-24 </w:t>
            </w:r>
            <w:r w:rsidRPr="00BA53C6">
              <w:rPr>
                <w:sz w:val="26"/>
                <w:szCs w:val="26"/>
                <w:lang w:val="en-US"/>
              </w:rPr>
              <w:t>Pack Wax Crayons</w:t>
            </w:r>
            <w:r w:rsidR="00210F9E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320" w:type="dxa"/>
          </w:tcPr>
          <w:p w14:paraId="65028F9B" w14:textId="072102D8" w:rsidR="008953C8" w:rsidRPr="008953C8" w:rsidRDefault="008953C8" w:rsidP="008953C8">
            <w:r w:rsidRPr="00146D61">
              <w:rPr>
                <w:sz w:val="26"/>
                <w:szCs w:val="26"/>
                <w:lang w:val="en-US"/>
              </w:rPr>
              <w:t>1</w:t>
            </w:r>
            <w:r w:rsidR="00210F9E">
              <w:rPr>
                <w:sz w:val="26"/>
                <w:szCs w:val="26"/>
                <w:lang w:val="en-US"/>
              </w:rPr>
              <w:t xml:space="preserve">-24 </w:t>
            </w:r>
            <w:r w:rsidRPr="00146D61">
              <w:rPr>
                <w:sz w:val="26"/>
                <w:szCs w:val="26"/>
                <w:lang w:val="en-US"/>
              </w:rPr>
              <w:t>Pack Pencil Crayons</w:t>
            </w:r>
            <w:r w:rsidR="00210F9E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045" w:type="dxa"/>
          </w:tcPr>
          <w:p w14:paraId="0A78A084" w14:textId="77777777" w:rsidR="003C30B2" w:rsidRDefault="008953C8" w:rsidP="008953C8">
            <w:pPr>
              <w:rPr>
                <w:sz w:val="26"/>
                <w:szCs w:val="26"/>
                <w:lang w:val="en-US"/>
              </w:rPr>
            </w:pPr>
            <w:r w:rsidRPr="00D04E07">
              <w:rPr>
                <w:sz w:val="26"/>
                <w:szCs w:val="26"/>
                <w:lang w:val="en-US"/>
              </w:rPr>
              <w:t xml:space="preserve">1 Pair of Headphones </w:t>
            </w:r>
          </w:p>
          <w:p w14:paraId="2E4C1B61" w14:textId="7A1ECBAD" w:rsidR="008953C8" w:rsidRDefault="008953C8" w:rsidP="008953C8">
            <w:r w:rsidRPr="00D04E07">
              <w:rPr>
                <w:i/>
                <w:iCs/>
                <w:sz w:val="26"/>
                <w:szCs w:val="26"/>
                <w:lang w:val="en-US"/>
              </w:rPr>
              <w:t>(</w:t>
            </w:r>
            <w:proofErr w:type="gramStart"/>
            <w:r w:rsidRPr="00D04E07">
              <w:rPr>
                <w:i/>
                <w:iCs/>
                <w:sz w:val="26"/>
                <w:szCs w:val="26"/>
                <w:lang w:val="en-US"/>
              </w:rPr>
              <w:t>with</w:t>
            </w:r>
            <w:proofErr w:type="gramEnd"/>
            <w:r w:rsidRPr="00D04E07">
              <w:rPr>
                <w:i/>
                <w:iCs/>
                <w:sz w:val="26"/>
                <w:szCs w:val="26"/>
                <w:lang w:val="en-US"/>
              </w:rPr>
              <w:t xml:space="preserve"> microphone)</w:t>
            </w:r>
          </w:p>
        </w:tc>
      </w:tr>
      <w:tr w:rsidR="008953C8" w14:paraId="48A53B19" w14:textId="77777777" w:rsidTr="003C30B2">
        <w:tc>
          <w:tcPr>
            <w:tcW w:w="4317" w:type="dxa"/>
          </w:tcPr>
          <w:p w14:paraId="45AF44A9" w14:textId="097C55E0" w:rsidR="008953C8" w:rsidRPr="008953C8" w:rsidRDefault="008953C8" w:rsidP="008953C8">
            <w:r w:rsidRPr="00223621">
              <w:rPr>
                <w:sz w:val="26"/>
                <w:szCs w:val="26"/>
                <w:lang w:val="en-US"/>
              </w:rPr>
              <w:t xml:space="preserve">1 Change of Clothes </w:t>
            </w:r>
            <w:r w:rsidRPr="00223621">
              <w:rPr>
                <w:i/>
                <w:iCs/>
                <w:sz w:val="24"/>
                <w:szCs w:val="24"/>
                <w:lang w:val="en-US"/>
              </w:rPr>
              <w:t>(in case of emergency)</w:t>
            </w:r>
          </w:p>
        </w:tc>
        <w:tc>
          <w:tcPr>
            <w:tcW w:w="4588" w:type="dxa"/>
          </w:tcPr>
          <w:p w14:paraId="3A363645" w14:textId="532D75FF" w:rsidR="003C30B2" w:rsidRPr="003C30B2" w:rsidRDefault="003C30B2" w:rsidP="003C30B2">
            <w:pPr>
              <w:rPr>
                <w:sz w:val="26"/>
                <w:szCs w:val="26"/>
                <w:lang w:val="en-US"/>
              </w:rPr>
            </w:pPr>
            <w:r w:rsidRPr="003C30B2">
              <w:rPr>
                <w:sz w:val="26"/>
                <w:szCs w:val="26"/>
                <w:lang w:val="en-US"/>
              </w:rPr>
              <w:t xml:space="preserve">2 Interlined Notebooks </w:t>
            </w:r>
          </w:p>
          <w:p w14:paraId="6FE9DED5" w14:textId="4CCCD546" w:rsidR="008953C8" w:rsidRPr="008953C8" w:rsidRDefault="003C30B2" w:rsidP="003C30B2">
            <w:r w:rsidRPr="003C30B2">
              <w:rPr>
                <w:sz w:val="26"/>
                <w:szCs w:val="26"/>
                <w:lang w:val="en-US"/>
              </w:rPr>
              <w:t>(1/2 lined-Green Book)</w:t>
            </w:r>
          </w:p>
        </w:tc>
        <w:tc>
          <w:tcPr>
            <w:tcW w:w="4320" w:type="dxa"/>
          </w:tcPr>
          <w:p w14:paraId="7A16909B" w14:textId="272E350E" w:rsidR="008953C8" w:rsidRPr="008953C8" w:rsidRDefault="008953C8" w:rsidP="008953C8">
            <w:r w:rsidRPr="00146D61">
              <w:rPr>
                <w:sz w:val="26"/>
                <w:szCs w:val="26"/>
                <w:lang w:val="en-US"/>
              </w:rPr>
              <w:t>1</w:t>
            </w:r>
            <w:r w:rsidR="00210F9E">
              <w:rPr>
                <w:sz w:val="26"/>
                <w:szCs w:val="26"/>
                <w:lang w:val="en-US"/>
              </w:rPr>
              <w:t xml:space="preserve">-24 </w:t>
            </w:r>
            <w:r w:rsidRPr="00146D61">
              <w:rPr>
                <w:sz w:val="26"/>
                <w:szCs w:val="26"/>
                <w:lang w:val="en-US"/>
              </w:rPr>
              <w:t>Pack Wax Crayons</w:t>
            </w:r>
          </w:p>
        </w:tc>
        <w:tc>
          <w:tcPr>
            <w:tcW w:w="4045" w:type="dxa"/>
          </w:tcPr>
          <w:p w14:paraId="4EB674A2" w14:textId="2AD318CD" w:rsidR="008953C8" w:rsidRDefault="008953C8" w:rsidP="008953C8">
            <w:r w:rsidRPr="00D04E07">
              <w:rPr>
                <w:sz w:val="26"/>
                <w:szCs w:val="26"/>
                <w:lang w:val="en-US"/>
              </w:rPr>
              <w:t>1 Water Bottle</w:t>
            </w:r>
          </w:p>
        </w:tc>
      </w:tr>
      <w:tr w:rsidR="008953C8" w14:paraId="29552424" w14:textId="77777777" w:rsidTr="003C30B2">
        <w:tc>
          <w:tcPr>
            <w:tcW w:w="4317" w:type="dxa"/>
          </w:tcPr>
          <w:p w14:paraId="6AFB14D7" w14:textId="01F7216F" w:rsidR="008953C8" w:rsidRPr="008953C8" w:rsidRDefault="008953C8" w:rsidP="008953C8">
            <w:r w:rsidRPr="00223621">
              <w:rPr>
                <w:sz w:val="26"/>
                <w:szCs w:val="26"/>
                <w:lang w:val="en-US"/>
              </w:rPr>
              <w:t xml:space="preserve">1 Paint Shirt </w:t>
            </w:r>
            <w:r w:rsidRPr="00223621">
              <w:rPr>
                <w:i/>
                <w:iCs/>
                <w:sz w:val="24"/>
                <w:szCs w:val="24"/>
                <w:lang w:val="en-US"/>
              </w:rPr>
              <w:t>(</w:t>
            </w:r>
            <w:proofErr w:type="gramStart"/>
            <w:r w:rsidRPr="00223621">
              <w:rPr>
                <w:i/>
                <w:iCs/>
                <w:sz w:val="24"/>
                <w:szCs w:val="24"/>
                <w:lang w:val="en-US"/>
              </w:rPr>
              <w:t>e.g.</w:t>
            </w:r>
            <w:proofErr w:type="gramEnd"/>
            <w:r w:rsidRPr="00223621">
              <w:rPr>
                <w:i/>
                <w:iCs/>
                <w:sz w:val="24"/>
                <w:szCs w:val="24"/>
                <w:lang w:val="en-US"/>
              </w:rPr>
              <w:t xml:space="preserve"> large old t-shirt)</w:t>
            </w:r>
          </w:p>
        </w:tc>
        <w:tc>
          <w:tcPr>
            <w:tcW w:w="4588" w:type="dxa"/>
          </w:tcPr>
          <w:p w14:paraId="3D5B79C3" w14:textId="4BF14C2B" w:rsidR="008953C8" w:rsidRPr="008953C8" w:rsidRDefault="003C30B2" w:rsidP="008953C8">
            <w:r w:rsidRPr="00146D61">
              <w:rPr>
                <w:sz w:val="26"/>
                <w:szCs w:val="26"/>
                <w:lang w:val="en-US"/>
              </w:rPr>
              <w:t>1 Pencil Case</w:t>
            </w:r>
            <w:r w:rsidR="00210F9E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320" w:type="dxa"/>
          </w:tcPr>
          <w:p w14:paraId="795AF8D7" w14:textId="4B58FC11" w:rsidR="008953C8" w:rsidRPr="008953C8" w:rsidRDefault="008953C8" w:rsidP="008953C8">
            <w:r w:rsidRPr="00146D61">
              <w:rPr>
                <w:sz w:val="26"/>
                <w:szCs w:val="26"/>
                <w:lang w:val="en-US"/>
              </w:rPr>
              <w:t>1 Pencil Case</w:t>
            </w:r>
          </w:p>
        </w:tc>
        <w:tc>
          <w:tcPr>
            <w:tcW w:w="4045" w:type="dxa"/>
          </w:tcPr>
          <w:p w14:paraId="3209497E" w14:textId="7F6B3973" w:rsidR="008953C8" w:rsidRDefault="008953C8" w:rsidP="008953C8">
            <w:r w:rsidRPr="00D04E07">
              <w:rPr>
                <w:sz w:val="26"/>
                <w:szCs w:val="26"/>
                <w:lang w:val="en-US"/>
              </w:rPr>
              <w:t>1 Pencil Case</w:t>
            </w:r>
          </w:p>
        </w:tc>
      </w:tr>
      <w:tr w:rsidR="008953C8" w14:paraId="7C4A7BFD" w14:textId="77777777" w:rsidTr="003C30B2">
        <w:tc>
          <w:tcPr>
            <w:tcW w:w="4317" w:type="dxa"/>
          </w:tcPr>
          <w:p w14:paraId="0CA6C1FC" w14:textId="00CA5580" w:rsidR="008953C8" w:rsidRPr="008953C8" w:rsidRDefault="008953C8" w:rsidP="008953C8">
            <w:r w:rsidRPr="00223621">
              <w:rPr>
                <w:sz w:val="26"/>
                <w:szCs w:val="26"/>
                <w:lang w:val="en-US"/>
              </w:rPr>
              <w:t>1 Pair Indoor Shoes (Velcro for Pre-K)</w:t>
            </w:r>
          </w:p>
        </w:tc>
        <w:tc>
          <w:tcPr>
            <w:tcW w:w="4588" w:type="dxa"/>
          </w:tcPr>
          <w:p w14:paraId="746C8CD4" w14:textId="75EA07AC" w:rsidR="008953C8" w:rsidRPr="008953C8" w:rsidRDefault="006D6D23" w:rsidP="008953C8">
            <w:r>
              <w:rPr>
                <w:sz w:val="26"/>
                <w:szCs w:val="26"/>
                <w:lang w:val="en-US"/>
              </w:rPr>
              <w:t>4</w:t>
            </w:r>
            <w:r w:rsidR="003C30B2" w:rsidRPr="00BA53C6">
              <w:rPr>
                <w:sz w:val="26"/>
                <w:szCs w:val="26"/>
                <w:lang w:val="en-US"/>
              </w:rPr>
              <w:t xml:space="preserve"> Highlighters</w:t>
            </w:r>
            <w:r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320" w:type="dxa"/>
          </w:tcPr>
          <w:p w14:paraId="03638845" w14:textId="1C88677E" w:rsidR="008953C8" w:rsidRPr="008953C8" w:rsidRDefault="006D6D23" w:rsidP="008953C8">
            <w:r>
              <w:rPr>
                <w:sz w:val="26"/>
                <w:szCs w:val="26"/>
                <w:lang w:val="en-US"/>
              </w:rPr>
              <w:t>4</w:t>
            </w:r>
            <w:r w:rsidR="008953C8" w:rsidRPr="00146D61">
              <w:rPr>
                <w:sz w:val="26"/>
                <w:szCs w:val="26"/>
                <w:lang w:val="en-US"/>
              </w:rPr>
              <w:t xml:space="preserve"> Highlighters</w:t>
            </w:r>
          </w:p>
        </w:tc>
        <w:tc>
          <w:tcPr>
            <w:tcW w:w="4045" w:type="dxa"/>
          </w:tcPr>
          <w:p w14:paraId="1C6F7E3C" w14:textId="4F87EDD5" w:rsidR="008953C8" w:rsidRDefault="008953C8" w:rsidP="008953C8">
            <w:r w:rsidRPr="00D04E07">
              <w:rPr>
                <w:sz w:val="26"/>
                <w:szCs w:val="26"/>
                <w:lang w:val="en-US"/>
              </w:rPr>
              <w:t>1 30 cm Ruler</w:t>
            </w:r>
          </w:p>
        </w:tc>
      </w:tr>
      <w:tr w:rsidR="008953C8" w14:paraId="5DF520BA" w14:textId="77777777" w:rsidTr="003C30B2">
        <w:tc>
          <w:tcPr>
            <w:tcW w:w="4317" w:type="dxa"/>
          </w:tcPr>
          <w:p w14:paraId="49EE901E" w14:textId="6D3ECF7D" w:rsidR="008953C8" w:rsidRPr="008953C8" w:rsidRDefault="008953C8" w:rsidP="008953C8">
            <w:r w:rsidRPr="00223621">
              <w:rPr>
                <w:sz w:val="26"/>
                <w:szCs w:val="26"/>
                <w:lang w:val="en-US"/>
              </w:rPr>
              <w:t>1 Water Bottle</w:t>
            </w:r>
          </w:p>
        </w:tc>
        <w:tc>
          <w:tcPr>
            <w:tcW w:w="4588" w:type="dxa"/>
          </w:tcPr>
          <w:p w14:paraId="601BAF2E" w14:textId="2F96FA9D" w:rsidR="008953C8" w:rsidRPr="008953C8" w:rsidRDefault="008953C8" w:rsidP="008953C8">
            <w:r w:rsidRPr="00BA53C6">
              <w:rPr>
                <w:sz w:val="26"/>
                <w:szCs w:val="26"/>
                <w:lang w:val="en-US"/>
              </w:rPr>
              <w:t xml:space="preserve">1 Pair of Headphones </w:t>
            </w:r>
            <w:r w:rsidRPr="00BA53C6">
              <w:rPr>
                <w:i/>
                <w:iCs/>
                <w:sz w:val="26"/>
                <w:szCs w:val="26"/>
                <w:lang w:val="en-US"/>
              </w:rPr>
              <w:t>(no ear buds)</w:t>
            </w:r>
          </w:p>
        </w:tc>
        <w:tc>
          <w:tcPr>
            <w:tcW w:w="4320" w:type="dxa"/>
          </w:tcPr>
          <w:p w14:paraId="211C6136" w14:textId="444A43D9" w:rsidR="008953C8" w:rsidRPr="008953C8" w:rsidRDefault="003C30B2" w:rsidP="008953C8">
            <w:r w:rsidRPr="00CB51DE">
              <w:rPr>
                <w:sz w:val="26"/>
                <w:szCs w:val="26"/>
                <w:lang w:val="en-US"/>
              </w:rPr>
              <w:t>1 Water Bottle</w:t>
            </w:r>
          </w:p>
        </w:tc>
        <w:tc>
          <w:tcPr>
            <w:tcW w:w="4045" w:type="dxa"/>
          </w:tcPr>
          <w:p w14:paraId="58CA24DD" w14:textId="3DE65B45" w:rsidR="008953C8" w:rsidRDefault="008953C8" w:rsidP="008953C8">
            <w:r w:rsidRPr="00D04E07">
              <w:rPr>
                <w:sz w:val="26"/>
                <w:szCs w:val="26"/>
                <w:lang w:val="en-US"/>
              </w:rPr>
              <w:t xml:space="preserve">1 </w:t>
            </w:r>
            <w:r w:rsidR="006D6D23">
              <w:rPr>
                <w:sz w:val="26"/>
                <w:szCs w:val="26"/>
                <w:lang w:val="en-US"/>
              </w:rPr>
              <w:t xml:space="preserve">400 </w:t>
            </w:r>
            <w:r w:rsidRPr="00D04E07">
              <w:rPr>
                <w:sz w:val="26"/>
                <w:szCs w:val="26"/>
                <w:lang w:val="en-US"/>
              </w:rPr>
              <w:t>Package of Looseleaf</w:t>
            </w:r>
            <w:r w:rsidR="006D6D23">
              <w:rPr>
                <w:sz w:val="26"/>
                <w:szCs w:val="26"/>
                <w:lang w:val="en-US"/>
              </w:rPr>
              <w:t xml:space="preserve"> </w:t>
            </w:r>
          </w:p>
        </w:tc>
      </w:tr>
      <w:tr w:rsidR="008953C8" w14:paraId="5077C6FC" w14:textId="77777777" w:rsidTr="003C30B2">
        <w:tc>
          <w:tcPr>
            <w:tcW w:w="4317" w:type="dxa"/>
          </w:tcPr>
          <w:p w14:paraId="71B98DE6" w14:textId="2E9F4B72" w:rsidR="008953C8" w:rsidRPr="008953C8" w:rsidRDefault="008953C8" w:rsidP="008953C8"/>
        </w:tc>
        <w:tc>
          <w:tcPr>
            <w:tcW w:w="4588" w:type="dxa"/>
          </w:tcPr>
          <w:p w14:paraId="7685A1D8" w14:textId="4E191F18" w:rsidR="008953C8" w:rsidRPr="008953C8" w:rsidRDefault="008953C8" w:rsidP="008953C8">
            <w:r w:rsidRPr="00BA53C6">
              <w:rPr>
                <w:sz w:val="26"/>
                <w:szCs w:val="26"/>
                <w:lang w:val="en-US"/>
              </w:rPr>
              <w:t>1 Pair Indoor Shoes</w:t>
            </w:r>
          </w:p>
        </w:tc>
        <w:tc>
          <w:tcPr>
            <w:tcW w:w="4320" w:type="dxa"/>
          </w:tcPr>
          <w:p w14:paraId="7F9ECDE1" w14:textId="69EF3D40" w:rsidR="008953C8" w:rsidRPr="008953C8" w:rsidRDefault="003C30B2" w:rsidP="008953C8">
            <w:r w:rsidRPr="00D04E07">
              <w:rPr>
                <w:sz w:val="26"/>
                <w:szCs w:val="26"/>
                <w:lang w:val="en-US"/>
              </w:rPr>
              <w:t>1 30 cm Ruler</w:t>
            </w:r>
          </w:p>
        </w:tc>
        <w:tc>
          <w:tcPr>
            <w:tcW w:w="4045" w:type="dxa"/>
          </w:tcPr>
          <w:p w14:paraId="0A4D3F08" w14:textId="0E8AB3C2" w:rsidR="008953C8" w:rsidRPr="003C30B2" w:rsidRDefault="008953C8" w:rsidP="008953C8">
            <w:pPr>
              <w:rPr>
                <w:sz w:val="24"/>
                <w:szCs w:val="24"/>
              </w:rPr>
            </w:pPr>
          </w:p>
        </w:tc>
      </w:tr>
      <w:tr w:rsidR="008953C8" w14:paraId="1F6A4A64" w14:textId="77777777" w:rsidTr="003C30B2">
        <w:tc>
          <w:tcPr>
            <w:tcW w:w="4317" w:type="dxa"/>
          </w:tcPr>
          <w:p w14:paraId="09F8FFBB" w14:textId="116488B5" w:rsidR="008953C8" w:rsidRPr="008953C8" w:rsidRDefault="008953C8" w:rsidP="008953C8"/>
        </w:tc>
        <w:tc>
          <w:tcPr>
            <w:tcW w:w="4588" w:type="dxa"/>
          </w:tcPr>
          <w:p w14:paraId="30774DE0" w14:textId="34CAAF31" w:rsidR="008953C8" w:rsidRPr="008953C8" w:rsidRDefault="008953C8" w:rsidP="008953C8">
            <w:r w:rsidRPr="00BA53C6">
              <w:rPr>
                <w:sz w:val="26"/>
                <w:szCs w:val="26"/>
                <w:lang w:val="en-US"/>
              </w:rPr>
              <w:t>1 Water Bottle</w:t>
            </w:r>
          </w:p>
        </w:tc>
        <w:tc>
          <w:tcPr>
            <w:tcW w:w="4320" w:type="dxa"/>
          </w:tcPr>
          <w:p w14:paraId="6BF352E7" w14:textId="6BD0F53C" w:rsidR="008953C8" w:rsidRPr="008953C8" w:rsidRDefault="008953C8" w:rsidP="008953C8">
            <w:r w:rsidRPr="00146D61">
              <w:rPr>
                <w:sz w:val="26"/>
                <w:szCs w:val="26"/>
                <w:lang w:val="en-US"/>
              </w:rPr>
              <w:t>1 Pair of Headphones</w:t>
            </w:r>
          </w:p>
        </w:tc>
        <w:tc>
          <w:tcPr>
            <w:tcW w:w="4045" w:type="dxa"/>
          </w:tcPr>
          <w:p w14:paraId="70C06186" w14:textId="1DF213B2" w:rsidR="008953C8" w:rsidRDefault="008953C8" w:rsidP="008953C8"/>
        </w:tc>
      </w:tr>
      <w:tr w:rsidR="008953C8" w14:paraId="7D7C2E84" w14:textId="77777777" w:rsidTr="003C30B2">
        <w:tc>
          <w:tcPr>
            <w:tcW w:w="4317" w:type="dxa"/>
          </w:tcPr>
          <w:p w14:paraId="2181097E" w14:textId="77777777" w:rsidR="008953C8" w:rsidRPr="008953C8" w:rsidRDefault="008953C8" w:rsidP="008953C8"/>
        </w:tc>
        <w:tc>
          <w:tcPr>
            <w:tcW w:w="4588" w:type="dxa"/>
          </w:tcPr>
          <w:p w14:paraId="6E55EBEE" w14:textId="77777777" w:rsidR="008953C8" w:rsidRPr="00BA53C6" w:rsidRDefault="008953C8" w:rsidP="008953C8">
            <w:pPr>
              <w:rPr>
                <w:sz w:val="26"/>
                <w:szCs w:val="26"/>
                <w:lang w:val="en-US"/>
              </w:rPr>
            </w:pPr>
          </w:p>
        </w:tc>
        <w:tc>
          <w:tcPr>
            <w:tcW w:w="4320" w:type="dxa"/>
          </w:tcPr>
          <w:p w14:paraId="7148FC66" w14:textId="22543423" w:rsidR="008953C8" w:rsidRPr="00146D61" w:rsidRDefault="008953C8" w:rsidP="008953C8">
            <w:pPr>
              <w:rPr>
                <w:sz w:val="26"/>
                <w:szCs w:val="26"/>
                <w:lang w:val="en-US"/>
              </w:rPr>
            </w:pPr>
            <w:r w:rsidRPr="00CB51DE">
              <w:rPr>
                <w:sz w:val="26"/>
                <w:szCs w:val="26"/>
                <w:lang w:val="en-US"/>
              </w:rPr>
              <w:t>1 Pair Indoor Shoes</w:t>
            </w:r>
          </w:p>
        </w:tc>
        <w:tc>
          <w:tcPr>
            <w:tcW w:w="4045" w:type="dxa"/>
          </w:tcPr>
          <w:p w14:paraId="1807C779" w14:textId="6AEA6110" w:rsidR="008953C8" w:rsidRDefault="008953C8" w:rsidP="008953C8"/>
        </w:tc>
      </w:tr>
      <w:tr w:rsidR="003C30B2" w14:paraId="018A961A" w14:textId="77777777" w:rsidTr="003C30B2">
        <w:tc>
          <w:tcPr>
            <w:tcW w:w="4317" w:type="dxa"/>
          </w:tcPr>
          <w:p w14:paraId="1D3B4296" w14:textId="77777777" w:rsidR="003C30B2" w:rsidRPr="008953C8" w:rsidRDefault="003C30B2" w:rsidP="003C30B2"/>
        </w:tc>
        <w:tc>
          <w:tcPr>
            <w:tcW w:w="4588" w:type="dxa"/>
          </w:tcPr>
          <w:p w14:paraId="05762EDD" w14:textId="5BA8E413" w:rsidR="003C30B2" w:rsidRPr="00BA53C6" w:rsidRDefault="003C30B2" w:rsidP="003C30B2">
            <w:pPr>
              <w:rPr>
                <w:sz w:val="26"/>
                <w:szCs w:val="26"/>
                <w:lang w:val="en-US"/>
              </w:rPr>
            </w:pPr>
          </w:p>
        </w:tc>
        <w:tc>
          <w:tcPr>
            <w:tcW w:w="4320" w:type="dxa"/>
          </w:tcPr>
          <w:p w14:paraId="21F09ADF" w14:textId="33D79E35" w:rsidR="003C30B2" w:rsidRPr="00146D61" w:rsidRDefault="003C30B2" w:rsidP="003C30B2">
            <w:pPr>
              <w:rPr>
                <w:sz w:val="26"/>
                <w:szCs w:val="26"/>
                <w:lang w:val="en-US"/>
              </w:rPr>
            </w:pPr>
            <w:r w:rsidRPr="00146D61">
              <w:rPr>
                <w:sz w:val="26"/>
                <w:szCs w:val="26"/>
                <w:lang w:val="en-US"/>
              </w:rPr>
              <w:t>1 Pack Exercise Books</w:t>
            </w:r>
            <w:r>
              <w:rPr>
                <w:sz w:val="26"/>
                <w:szCs w:val="26"/>
                <w:lang w:val="en-US"/>
              </w:rPr>
              <w:t xml:space="preserve"> (Grades 3 &amp;4)</w:t>
            </w:r>
          </w:p>
        </w:tc>
        <w:tc>
          <w:tcPr>
            <w:tcW w:w="4045" w:type="dxa"/>
          </w:tcPr>
          <w:p w14:paraId="26721489" w14:textId="3C9A9501" w:rsidR="003C30B2" w:rsidRDefault="003C30B2" w:rsidP="003C30B2"/>
        </w:tc>
      </w:tr>
      <w:tr w:rsidR="003C30B2" w14:paraId="36586E1F" w14:textId="77777777" w:rsidTr="003C30B2">
        <w:tc>
          <w:tcPr>
            <w:tcW w:w="4317" w:type="dxa"/>
          </w:tcPr>
          <w:p w14:paraId="7A057507" w14:textId="77777777" w:rsidR="003C30B2" w:rsidRPr="008953C8" w:rsidRDefault="003C30B2" w:rsidP="003C30B2"/>
        </w:tc>
        <w:tc>
          <w:tcPr>
            <w:tcW w:w="4588" w:type="dxa"/>
          </w:tcPr>
          <w:p w14:paraId="3E678893" w14:textId="77777777" w:rsidR="003C30B2" w:rsidRPr="00BA53C6" w:rsidRDefault="003C30B2" w:rsidP="003C30B2">
            <w:pPr>
              <w:rPr>
                <w:sz w:val="26"/>
                <w:szCs w:val="26"/>
                <w:lang w:val="en-US"/>
              </w:rPr>
            </w:pPr>
          </w:p>
        </w:tc>
        <w:tc>
          <w:tcPr>
            <w:tcW w:w="4320" w:type="dxa"/>
          </w:tcPr>
          <w:p w14:paraId="24EF5322" w14:textId="55DFA32B" w:rsidR="003C30B2" w:rsidRPr="00CB51DE" w:rsidRDefault="003C30B2" w:rsidP="003C30B2">
            <w:pPr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>2 Sharpies Fine Point (Grade 7&amp;8)</w:t>
            </w:r>
            <w:r w:rsidR="006D6D23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045" w:type="dxa"/>
          </w:tcPr>
          <w:p w14:paraId="0C551021" w14:textId="11531A50" w:rsidR="003C30B2" w:rsidRPr="0076208D" w:rsidRDefault="003C30B2" w:rsidP="003C30B2">
            <w:pPr>
              <w:rPr>
                <w:sz w:val="26"/>
                <w:szCs w:val="26"/>
                <w:lang w:val="en-US"/>
              </w:rPr>
            </w:pPr>
          </w:p>
        </w:tc>
      </w:tr>
      <w:tr w:rsidR="003C30B2" w14:paraId="0B438FBD" w14:textId="77777777" w:rsidTr="003C30B2">
        <w:tc>
          <w:tcPr>
            <w:tcW w:w="4317" w:type="dxa"/>
          </w:tcPr>
          <w:p w14:paraId="344BD6C1" w14:textId="77777777" w:rsidR="003C30B2" w:rsidRPr="008953C8" w:rsidRDefault="003C30B2" w:rsidP="003C30B2"/>
        </w:tc>
        <w:tc>
          <w:tcPr>
            <w:tcW w:w="4588" w:type="dxa"/>
          </w:tcPr>
          <w:p w14:paraId="5C7A7843" w14:textId="77777777" w:rsidR="003C30B2" w:rsidRPr="00BA53C6" w:rsidRDefault="003C30B2" w:rsidP="003C30B2">
            <w:pPr>
              <w:rPr>
                <w:sz w:val="26"/>
                <w:szCs w:val="26"/>
                <w:lang w:val="en-US"/>
              </w:rPr>
            </w:pPr>
          </w:p>
        </w:tc>
        <w:tc>
          <w:tcPr>
            <w:tcW w:w="4320" w:type="dxa"/>
          </w:tcPr>
          <w:p w14:paraId="61648D7C" w14:textId="4A69DD27" w:rsidR="003C30B2" w:rsidRDefault="003C30B2" w:rsidP="003C30B2">
            <w:pPr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>1</w:t>
            </w:r>
            <w:r w:rsidRPr="00D04E07">
              <w:rPr>
                <w:sz w:val="26"/>
                <w:szCs w:val="26"/>
                <w:lang w:val="en-US"/>
              </w:rPr>
              <w:t xml:space="preserve"> Binder</w:t>
            </w:r>
            <w:r>
              <w:rPr>
                <w:sz w:val="26"/>
                <w:szCs w:val="26"/>
                <w:lang w:val="en-US"/>
              </w:rPr>
              <w:t xml:space="preserve"> any kind (Grade 7&amp;8)</w:t>
            </w:r>
          </w:p>
        </w:tc>
        <w:tc>
          <w:tcPr>
            <w:tcW w:w="4045" w:type="dxa"/>
          </w:tcPr>
          <w:p w14:paraId="6994C482" w14:textId="77777777" w:rsidR="003C30B2" w:rsidRPr="0076208D" w:rsidRDefault="003C30B2" w:rsidP="003C30B2">
            <w:pPr>
              <w:rPr>
                <w:sz w:val="26"/>
                <w:szCs w:val="26"/>
                <w:lang w:val="en-US"/>
              </w:rPr>
            </w:pPr>
          </w:p>
        </w:tc>
      </w:tr>
      <w:tr w:rsidR="003C30B2" w14:paraId="3E096285" w14:textId="77777777" w:rsidTr="003C30B2">
        <w:tc>
          <w:tcPr>
            <w:tcW w:w="4317" w:type="dxa"/>
          </w:tcPr>
          <w:p w14:paraId="75A5DA43" w14:textId="77777777" w:rsidR="003C30B2" w:rsidRPr="008953C8" w:rsidRDefault="003C30B2" w:rsidP="008953C8"/>
        </w:tc>
        <w:tc>
          <w:tcPr>
            <w:tcW w:w="4588" w:type="dxa"/>
          </w:tcPr>
          <w:p w14:paraId="76B33B44" w14:textId="77777777" w:rsidR="003C30B2" w:rsidRPr="00BA53C6" w:rsidRDefault="003C30B2" w:rsidP="008953C8">
            <w:pPr>
              <w:rPr>
                <w:sz w:val="26"/>
                <w:szCs w:val="26"/>
                <w:lang w:val="en-US"/>
              </w:rPr>
            </w:pPr>
          </w:p>
        </w:tc>
        <w:tc>
          <w:tcPr>
            <w:tcW w:w="4320" w:type="dxa"/>
          </w:tcPr>
          <w:p w14:paraId="54F59484" w14:textId="39900C2D" w:rsidR="003C30B2" w:rsidRDefault="006D6D23" w:rsidP="008953C8">
            <w:pPr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045" w:type="dxa"/>
          </w:tcPr>
          <w:p w14:paraId="6C4F6CAF" w14:textId="6405E0F6" w:rsidR="003C30B2" w:rsidRPr="0076208D" w:rsidRDefault="006D6D23" w:rsidP="008953C8">
            <w:pPr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 xml:space="preserve"> </w:t>
            </w:r>
          </w:p>
        </w:tc>
      </w:tr>
    </w:tbl>
    <w:p w14:paraId="613BF56A" w14:textId="77777777" w:rsidR="008953C8" w:rsidRDefault="008953C8"/>
    <w:p w14:paraId="12D34FF8" w14:textId="77777777" w:rsidR="008953C8" w:rsidRDefault="008953C8"/>
    <w:p w14:paraId="5F9F2C15" w14:textId="77777777" w:rsidR="008953C8" w:rsidRDefault="008953C8" w:rsidP="008953C8">
      <w:pPr>
        <w:spacing w:after="0" w:line="240" w:lineRule="auto"/>
        <w:rPr>
          <w:rFonts w:ascii="Georgia Pro Cond Light" w:hAnsi="Georgia Pro Cond Light"/>
          <w:b/>
          <w:bCs/>
          <w:kern w:val="0"/>
          <w:sz w:val="28"/>
          <w:szCs w:val="28"/>
          <w:lang w:val="en-US"/>
          <w14:ligatures w14:val="none"/>
        </w:rPr>
      </w:pPr>
      <w:r w:rsidRPr="008953C8">
        <w:rPr>
          <w:rFonts w:ascii="Georgia Pro Cond Light" w:hAnsi="Georgia Pro Cond Light"/>
          <w:b/>
          <w:bCs/>
          <w:kern w:val="0"/>
          <w:sz w:val="28"/>
          <w:szCs w:val="28"/>
          <w:lang w:val="en-US"/>
          <w14:ligatures w14:val="none"/>
        </w:rPr>
        <w:t>Please label all school supplies with your child’s first and last name.</w:t>
      </w:r>
    </w:p>
    <w:p w14:paraId="45B513AD" w14:textId="77777777" w:rsidR="008953C8" w:rsidRDefault="008953C8" w:rsidP="008953C8">
      <w:pPr>
        <w:spacing w:after="0" w:line="240" w:lineRule="auto"/>
        <w:rPr>
          <w:rFonts w:ascii="Georgia Pro Cond Light" w:hAnsi="Georgia Pro Cond Light"/>
          <w:b/>
          <w:bCs/>
          <w:kern w:val="0"/>
          <w:sz w:val="28"/>
          <w:szCs w:val="28"/>
          <w:lang w:val="en-US"/>
          <w14:ligatures w14:val="none"/>
        </w:rPr>
      </w:pPr>
    </w:p>
    <w:p w14:paraId="53AB21D2" w14:textId="77777777" w:rsidR="008953C8" w:rsidRPr="008953C8" w:rsidRDefault="008953C8" w:rsidP="008953C8">
      <w:pPr>
        <w:spacing w:after="0" w:line="240" w:lineRule="auto"/>
        <w:rPr>
          <w:rFonts w:ascii="Georgia Pro Cond Light" w:hAnsi="Georgia Pro Cond Light"/>
          <w:b/>
          <w:bCs/>
          <w:kern w:val="0"/>
          <w:sz w:val="44"/>
          <w:szCs w:val="44"/>
          <w:u w:val="single"/>
          <w:lang w:val="en-US"/>
          <w14:ligatures w14:val="none"/>
        </w:rPr>
      </w:pPr>
      <w:r w:rsidRPr="008953C8">
        <w:rPr>
          <w:rFonts w:ascii="Georgia Pro Cond Light" w:hAnsi="Georgia Pro Cond Light"/>
          <w:b/>
          <w:bCs/>
          <w:kern w:val="0"/>
          <w:sz w:val="28"/>
          <w:szCs w:val="28"/>
          <w:lang w:val="en-US"/>
          <w14:ligatures w14:val="none"/>
        </w:rPr>
        <w:t>Families are welcome to reuse supplies they have at home or from previous years.</w:t>
      </w:r>
    </w:p>
    <w:p w14:paraId="5385EB92" w14:textId="77777777" w:rsidR="008953C8" w:rsidRPr="008953C8" w:rsidRDefault="008953C8" w:rsidP="008953C8">
      <w:pPr>
        <w:spacing w:after="0" w:line="240" w:lineRule="auto"/>
        <w:rPr>
          <w:rFonts w:ascii="Georgia Pro Cond Light" w:hAnsi="Georgia Pro Cond Light"/>
          <w:b/>
          <w:bCs/>
          <w:kern w:val="0"/>
          <w:sz w:val="28"/>
          <w:szCs w:val="28"/>
          <w:lang w:val="en-US"/>
          <w14:ligatures w14:val="none"/>
        </w:rPr>
      </w:pPr>
    </w:p>
    <w:p w14:paraId="1D94BF5A" w14:textId="77777777" w:rsidR="008953C8" w:rsidRDefault="008953C8"/>
    <w:sectPr w:rsidR="008953C8" w:rsidSect="008953C8">
      <w:headerReference w:type="default" r:id="rId6"/>
      <w:pgSz w:w="20160" w:h="12240" w:orient="landscape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546DB9" w14:textId="77777777" w:rsidR="0053432B" w:rsidRDefault="0053432B" w:rsidP="008953C8">
      <w:pPr>
        <w:spacing w:after="0" w:line="240" w:lineRule="auto"/>
      </w:pPr>
      <w:r>
        <w:separator/>
      </w:r>
    </w:p>
  </w:endnote>
  <w:endnote w:type="continuationSeparator" w:id="0">
    <w:p w14:paraId="00D0B4FE" w14:textId="77777777" w:rsidR="0053432B" w:rsidRDefault="0053432B" w:rsidP="008953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 Pro Cond Light">
    <w:altName w:val="Cambria"/>
    <w:charset w:val="00"/>
    <w:family w:val="roman"/>
    <w:pitch w:val="variable"/>
    <w:sig w:usb0="800002AF" w:usb1="0000000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C28CA" w14:textId="77777777" w:rsidR="0053432B" w:rsidRDefault="0053432B" w:rsidP="008953C8">
      <w:pPr>
        <w:spacing w:after="0" w:line="240" w:lineRule="auto"/>
      </w:pPr>
      <w:r>
        <w:separator/>
      </w:r>
    </w:p>
  </w:footnote>
  <w:footnote w:type="continuationSeparator" w:id="0">
    <w:p w14:paraId="6F0A953B" w14:textId="77777777" w:rsidR="0053432B" w:rsidRDefault="0053432B" w:rsidP="008953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A90E0" w14:textId="77777777" w:rsidR="008953C8" w:rsidRPr="008953C8" w:rsidRDefault="008953C8" w:rsidP="008953C8">
    <w:pPr>
      <w:spacing w:after="0" w:line="240" w:lineRule="auto"/>
      <w:jc w:val="center"/>
      <w:rPr>
        <w:rFonts w:ascii="Georgia Pro Cond Light" w:hAnsi="Georgia Pro Cond Light"/>
        <w:b/>
        <w:bCs/>
        <w:kern w:val="0"/>
        <w:sz w:val="44"/>
        <w:szCs w:val="44"/>
        <w:u w:val="single"/>
        <w:lang w:val="en-US"/>
        <w14:ligatures w14:val="none"/>
      </w:rPr>
    </w:pPr>
    <w:r w:rsidRPr="008953C8">
      <w:rPr>
        <w:noProof/>
        <w:kern w:val="0"/>
        <w14:ligatures w14:val="none"/>
      </w:rPr>
      <w:drawing>
        <wp:anchor distT="0" distB="0" distL="114300" distR="114300" simplePos="0" relativeHeight="251659264" behindDoc="0" locked="0" layoutInCell="1" allowOverlap="1" wp14:anchorId="1655517B" wp14:editId="502E3AF5">
          <wp:simplePos x="0" y="0"/>
          <wp:positionH relativeFrom="column">
            <wp:posOffset>9638707</wp:posOffset>
          </wp:positionH>
          <wp:positionV relativeFrom="paragraph">
            <wp:posOffset>-236220</wp:posOffset>
          </wp:positionV>
          <wp:extent cx="1402943" cy="594360"/>
          <wp:effectExtent l="0" t="0" r="6985" b="0"/>
          <wp:wrapNone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5917" cy="595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53C8">
      <w:rPr>
        <w:rFonts w:ascii="Georgia Pro Cond Light" w:hAnsi="Georgia Pro Cond Light"/>
        <w:b/>
        <w:bCs/>
        <w:kern w:val="0"/>
        <w:sz w:val="44"/>
        <w:szCs w:val="44"/>
        <w:lang w:val="en-US"/>
        <w14:ligatures w14:val="none"/>
      </w:rPr>
      <w:t xml:space="preserve">Prairie South Schools </w:t>
    </w:r>
    <w:r w:rsidRPr="008953C8">
      <w:rPr>
        <w:rFonts w:ascii="Georgia Pro Cond Light" w:hAnsi="Georgia Pro Cond Light"/>
        <w:b/>
        <w:bCs/>
        <w:kern w:val="0"/>
        <w:sz w:val="44"/>
        <w:szCs w:val="44"/>
        <w:u w:val="single"/>
        <w:lang w:val="en-US"/>
        <w14:ligatures w14:val="none"/>
      </w:rPr>
      <w:t>2023-2024 School Supply List</w:t>
    </w:r>
  </w:p>
  <w:p w14:paraId="16E68B49" w14:textId="77777777" w:rsidR="008953C8" w:rsidRDefault="008953C8" w:rsidP="008953C8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sLQwMDExN7EwNjBU0lEKTi0uzszPAykwqgUAJ2oyMSwAAAA="/>
  </w:docVars>
  <w:rsids>
    <w:rsidRoot w:val="008953C8"/>
    <w:rsid w:val="00022D43"/>
    <w:rsid w:val="00034E95"/>
    <w:rsid w:val="00210F9E"/>
    <w:rsid w:val="003C30B2"/>
    <w:rsid w:val="004C128A"/>
    <w:rsid w:val="0053432B"/>
    <w:rsid w:val="006B7E43"/>
    <w:rsid w:val="006D6D23"/>
    <w:rsid w:val="008953C8"/>
    <w:rsid w:val="008A2793"/>
    <w:rsid w:val="008B2B6B"/>
    <w:rsid w:val="008B6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BF3A1"/>
  <w15:chartTrackingRefBased/>
  <w15:docId w15:val="{14C224DB-3729-4BEA-B99A-618E4032F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53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53C8"/>
  </w:style>
  <w:style w:type="paragraph" w:styleId="Footer">
    <w:name w:val="footer"/>
    <w:basedOn w:val="Normal"/>
    <w:link w:val="FooterChar"/>
    <w:uiPriority w:val="99"/>
    <w:unhideWhenUsed/>
    <w:rsid w:val="008953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53C8"/>
  </w:style>
  <w:style w:type="table" w:styleId="TableGrid">
    <w:name w:val="Table Grid"/>
    <w:basedOn w:val="TableNormal"/>
    <w:uiPriority w:val="39"/>
    <w:rsid w:val="008953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airie South Schools</Company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neycke, Darran</dc:creator>
  <cp:keywords/>
  <dc:description/>
  <cp:lastModifiedBy>McIntosh, Angus</cp:lastModifiedBy>
  <cp:revision>2</cp:revision>
  <dcterms:created xsi:type="dcterms:W3CDTF">2023-06-23T21:09:00Z</dcterms:created>
  <dcterms:modified xsi:type="dcterms:W3CDTF">2023-06-23T21:09:00Z</dcterms:modified>
</cp:coreProperties>
</file>